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4EA0D4"/>
  <w:body>
    <w:p w14:paraId="0164ABCE" w14:textId="6BD10DD9" w:rsidR="00CA7953" w:rsidRDefault="000C293A">
      <w:pPr>
        <w:ind w:left="708" w:hanging="708"/>
      </w:pPr>
      <w:r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8078424" wp14:editId="379994BD">
                <wp:simplePos x="0" y="0"/>
                <wp:positionH relativeFrom="margin">
                  <wp:align>center</wp:align>
                </wp:positionH>
                <wp:positionV relativeFrom="paragraph">
                  <wp:posOffset>1382232</wp:posOffset>
                </wp:positionV>
                <wp:extent cx="6299200" cy="5709684"/>
                <wp:effectExtent l="0" t="0" r="0" b="0"/>
                <wp:wrapNone/>
                <wp:docPr id="15" name="Rectángul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9200" cy="570968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0D65FB6" w14:textId="77777777" w:rsidR="000C293A" w:rsidRDefault="000C293A" w:rsidP="000C293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oštovani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/a [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nesite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me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funkciju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dgovorne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sobe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u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ašoj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pćini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/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radu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],</w:t>
                            </w:r>
                          </w:p>
                          <w:p w14:paraId="55A95FBF" w14:textId="77777777" w:rsidR="000C293A" w:rsidRPr="000C293A" w:rsidRDefault="000C293A" w:rsidP="000C293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4B22AF65" w14:textId="77777777" w:rsidR="000C293A" w:rsidRDefault="000C293A" w:rsidP="000C293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išem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Vam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ako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bih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otaknuo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/la [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nesite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aziv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pćine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/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rad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] da se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ridruži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EUROPSKI</w:t>
                            </w:r>
                            <w:r w:rsidRPr="000C293A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TJEDAN</w:t>
                            </w:r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MOBILNOSTI, koji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će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se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držati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od 16. do 22.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ujn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2025.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odine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51D310DE" w14:textId="77777777" w:rsidR="000C293A" w:rsidRPr="000C293A" w:rsidRDefault="000C293A" w:rsidP="000C293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0CAF8D36" w14:textId="77777777" w:rsidR="000C293A" w:rsidRPr="000C293A" w:rsidRDefault="000C293A" w:rsidP="000C293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UROPSKI</w:t>
                            </w:r>
                            <w:r w:rsidRPr="000C293A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TJEDAN</w:t>
                            </w:r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MOBILNOSTI je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ajveć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ampanj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odizanj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vijesti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o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drživoj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rbanoj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bilnosti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. To je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zvrsn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rilik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za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roslavu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bolje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čišće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igurnije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bilnosti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zajedno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s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okalnim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tanovništvom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ao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isućam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rugih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radov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pćin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!</w:t>
                            </w:r>
                          </w:p>
                          <w:p w14:paraId="55DBD792" w14:textId="77777777" w:rsidR="000C293A" w:rsidRDefault="000C293A" w:rsidP="000C293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45C90A16" w14:textId="293AF528" w:rsidR="000C293A" w:rsidRPr="000C293A" w:rsidRDefault="000C293A" w:rsidP="000C293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Za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egistraciju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u EUROPSKI</w:t>
                            </w:r>
                            <w:r w:rsidRPr="000C293A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TJEDAN</w:t>
                            </w:r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BILNOSTI, [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nesite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aziv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pćine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/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rad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]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reb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spuniti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barem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jedan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od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ljedećih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riterij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:</w:t>
                            </w:r>
                          </w:p>
                          <w:p w14:paraId="4C94D40B" w14:textId="77777777" w:rsidR="000C293A" w:rsidRPr="000C293A" w:rsidRDefault="000C293A" w:rsidP="000C293A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rganizirati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jedan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ktivnosti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s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iljem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odizanj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vijesti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eđu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okalnim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tanovništvom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ionicim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o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emi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držive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urbane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bilnosti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049792F9" w14:textId="77777777" w:rsidR="000C293A" w:rsidRPr="000C293A" w:rsidRDefault="000C293A" w:rsidP="000C293A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redstaviti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voj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ostignuć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u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osljednjih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12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jeseci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odručju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držive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urbane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bilnosti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45EE204A" w14:textId="77777777" w:rsidR="000C293A" w:rsidRDefault="000C293A" w:rsidP="000C293A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rganizirati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an bez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utomobil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dealno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u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kladu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s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eđunarodnim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anom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bez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utomobil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22.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ujn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41346E17" w14:textId="5194AD45" w:rsidR="000C293A" w:rsidRPr="000C293A" w:rsidRDefault="000C293A" w:rsidP="000C293A">
                            <w:pPr>
                              <w:pStyle w:val="NormalWeb"/>
                              <w:spacing w:before="0" w:beforeAutospacing="0" w:after="0" w:afterAutospacing="0"/>
                              <w:ind w:left="72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5B599BCF" w14:textId="77777777" w:rsidR="000C293A" w:rsidRPr="000C293A" w:rsidRDefault="000C293A" w:rsidP="000C293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UROPSKI</w:t>
                            </w:r>
                            <w:r w:rsidRPr="000C293A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TJEDAN</w:t>
                            </w:r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MOBILNOSTI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tvoren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je za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ve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pćine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radove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u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uropi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šire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.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egistracij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je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besplatn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ostupn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nogim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jezicim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. Svi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esursi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ostupni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u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zravno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web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tranici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ampanje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u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azličitim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formatim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vim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lužbenim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jezicim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EU.</w:t>
                            </w:r>
                          </w:p>
                          <w:p w14:paraId="17BB47BE" w14:textId="77777777" w:rsidR="000C293A" w:rsidRPr="000C293A" w:rsidRDefault="000C293A" w:rsidP="000C293A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iše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formacij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: </w:t>
                            </w:r>
                            <w:hyperlink r:id="rId8" w:tgtFrame="_new" w:history="1">
                              <w:r w:rsidRPr="000C293A">
                                <w:rPr>
                                  <w:rStyle w:val="Hyperlink"/>
                                  <w:rFonts w:ascii="Arial" w:hAnsi="Arial" w:cs="Arial"/>
                                  <w:color w:val="DDD9C3" w:themeColor="background2" w:themeShade="E6"/>
                                  <w:kern w:val="24"/>
                                  <w:lang w:val="en-BE"/>
                                </w:rPr>
                                <w:t>https://mobilityweek.eu/home/</w:t>
                              </w:r>
                            </w:hyperlink>
                          </w:p>
                          <w:p w14:paraId="06BBFAF3" w14:textId="77777777" w:rsidR="000C293A" w:rsidRDefault="000C293A" w:rsidP="000C293A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egistracij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: </w:t>
                            </w:r>
                            <w:hyperlink r:id="rId9" w:tgtFrame="_new" w:history="1">
                              <w:r w:rsidRPr="000C293A">
                                <w:rPr>
                                  <w:rStyle w:val="Hyperlink"/>
                                  <w:rFonts w:ascii="Arial" w:hAnsi="Arial" w:cs="Arial"/>
                                  <w:color w:val="DDD9C3" w:themeColor="background2" w:themeShade="E6"/>
                                  <w:kern w:val="24"/>
                                  <w:lang w:val="en-BE"/>
                                </w:rPr>
                                <w:t>https://registration.mobilityweek.eu/login.php</w:t>
                              </w:r>
                            </w:hyperlink>
                            <w:r w:rsidRPr="000C293A">
                              <w:rPr>
                                <w:rFonts w:ascii="Arial" w:hAnsi="Arial" w:cs="Arial"/>
                                <w:color w:val="DDD9C3" w:themeColor="background2" w:themeShade="E6"/>
                                <w:kern w:val="24"/>
                                <w:lang w:val="en-BE"/>
                              </w:rPr>
                              <w:t>?</w:t>
                            </w:r>
                          </w:p>
                          <w:p w14:paraId="4A9DBF05" w14:textId="77777777" w:rsidR="000C293A" w:rsidRPr="000C293A" w:rsidRDefault="000C293A" w:rsidP="000C293A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7496F538" w14:textId="6A3F3CA6" w:rsidR="000C293A" w:rsidRDefault="000C293A" w:rsidP="000C293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ajništvo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ampanje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toji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Vam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aspolaganju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za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v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itanja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edoumice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: </w:t>
                            </w:r>
                            <w:hyperlink r:id="rId10" w:history="1">
                              <w:r w:rsidRPr="000C293A">
                                <w:rPr>
                                  <w:rStyle w:val="Hyperlink"/>
                                  <w:rFonts w:ascii="Arial" w:hAnsi="Arial" w:cs="Arial"/>
                                  <w:color w:val="DDD9C3" w:themeColor="background2" w:themeShade="E6"/>
                                  <w:kern w:val="24"/>
                                  <w:lang w:val="en-BE"/>
                                </w:rPr>
                                <w:t>info@mobilityweek.eu</w:t>
                              </w:r>
                            </w:hyperlink>
                            <w:r w:rsidRPr="000C293A">
                              <w:rPr>
                                <w:rFonts w:ascii="Arial" w:hAnsi="Arial" w:cs="Arial"/>
                                <w:color w:val="DDD9C3" w:themeColor="background2" w:themeShade="E6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7F6E58ED" w14:textId="77777777" w:rsidR="000C293A" w:rsidRPr="000C293A" w:rsidRDefault="000C293A" w:rsidP="000C293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5E4A6758" w14:textId="77777777" w:rsidR="000C293A" w:rsidRDefault="000C293A" w:rsidP="000C293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Zahvaljujem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Vam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što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azmatrate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j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zahtjev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5F4C81FA" w14:textId="77777777" w:rsidR="000C293A" w:rsidRPr="000C293A" w:rsidRDefault="000C293A" w:rsidP="000C293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676B7A80" w14:textId="77777777" w:rsidR="000C293A" w:rsidRPr="000C293A" w:rsidRDefault="000C293A" w:rsidP="000C293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rdačan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ozdrav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,</w:t>
                            </w:r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br/>
                              <w:t>[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nesite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voje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me</w:t>
                            </w:r>
                            <w:proofErr w:type="spellEnd"/>
                            <w:r w:rsidRPr="000C293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]</w:t>
                            </w:r>
                          </w:p>
                          <w:p w14:paraId="561B7736" w14:textId="77777777" w:rsidR="00030D6B" w:rsidRDefault="00030D6B" w:rsidP="00BB528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</w:rPr>
                            </w:pPr>
                          </w:p>
                          <w:p w14:paraId="38C0D5B1" w14:textId="77777777" w:rsidR="00BB5280" w:rsidRDefault="00BB5280" w:rsidP="00BB528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</w:p>
                          <w:p w14:paraId="58D2C230" w14:textId="77777777" w:rsidR="00BB5280" w:rsidRDefault="00BB5280" w:rsidP="00BB528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</w:p>
                          <w:p w14:paraId="287091F1" w14:textId="77777777" w:rsidR="00BB5280" w:rsidRPr="007E04F1" w:rsidRDefault="00BB5280" w:rsidP="00BB528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078424" id="Rectángulo 14" o:spid="_x0000_s1026" style="position:absolute;left:0;text-align:left;margin-left:0;margin-top:108.85pt;width:496pt;height:449.6pt;z-index:2517063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" filled="f" stroked="f">
                <v:textbox>
                  <w:txbxContent>
                    <w:p w14:paraId="50D65FB6" w14:textId="77777777" w:rsidR="000C293A" w:rsidRDefault="000C293A" w:rsidP="000C293A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oštovani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/a [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nesite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me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funkciju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dgovorne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sobe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u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ašoj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pćini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/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radu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],</w:t>
                      </w:r>
                    </w:p>
                    <w:p w14:paraId="55A95FBF" w14:textId="77777777" w:rsidR="000C293A" w:rsidRPr="000C293A" w:rsidRDefault="000C293A" w:rsidP="000C293A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4B22AF65" w14:textId="77777777" w:rsidR="000C293A" w:rsidRDefault="000C293A" w:rsidP="000C293A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išem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Vam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ako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bih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otaknuo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/la [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nesite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aziv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pćine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/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rad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] da se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ridruži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EUROPSKI</w:t>
                      </w:r>
                      <w:r w:rsidRPr="000C293A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TJEDAN</w:t>
                      </w:r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MOBILNOSTI, koji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će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se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držati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od 16. do 22.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ujn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2025.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odine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51D310DE" w14:textId="77777777" w:rsidR="000C293A" w:rsidRPr="000C293A" w:rsidRDefault="000C293A" w:rsidP="000C293A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0CAF8D36" w14:textId="77777777" w:rsidR="000C293A" w:rsidRPr="000C293A" w:rsidRDefault="000C293A" w:rsidP="000C293A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UROPSKI</w:t>
                      </w:r>
                      <w:r w:rsidRPr="000C293A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TJEDAN</w:t>
                      </w:r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MOBILNOSTI je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ajveć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ampanj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odizanj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vijesti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o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drživoj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rbanoj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bilnosti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. To je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zvrsn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rilik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za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roslavu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bolje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čišće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igurnije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bilnosti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zajedno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s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okalnim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tanovništvom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ao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isućam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rugih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radov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pćin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!</w:t>
                      </w:r>
                    </w:p>
                    <w:p w14:paraId="55DBD792" w14:textId="77777777" w:rsidR="000C293A" w:rsidRDefault="000C293A" w:rsidP="000C293A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45C90A16" w14:textId="293AF528" w:rsidR="000C293A" w:rsidRPr="000C293A" w:rsidRDefault="000C293A" w:rsidP="000C293A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Za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egistraciju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u EUROPSKI</w:t>
                      </w:r>
                      <w:r w:rsidRPr="000C293A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TJEDAN</w:t>
                      </w:r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BILNOSTI, [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nesite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aziv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pćine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/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rad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]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reb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spuniti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barem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jedan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od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ljedećih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riterij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:</w:t>
                      </w:r>
                    </w:p>
                    <w:p w14:paraId="4C94D40B" w14:textId="77777777" w:rsidR="000C293A" w:rsidRPr="000C293A" w:rsidRDefault="000C293A" w:rsidP="000C293A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rganizirati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jedan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ktivnosti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s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iljem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odizanj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vijesti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eđu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okalnim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tanovništvom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ionicim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o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emi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držive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urbane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bilnosti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049792F9" w14:textId="77777777" w:rsidR="000C293A" w:rsidRPr="000C293A" w:rsidRDefault="000C293A" w:rsidP="000C293A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redstaviti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voj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ostignuć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u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osljednjih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12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jeseci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odručju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držive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urbane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bilnosti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45EE204A" w14:textId="77777777" w:rsidR="000C293A" w:rsidRDefault="000C293A" w:rsidP="000C293A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rganizirati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an bez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utomobil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dealno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u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kladu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s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eđunarodnim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anom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bez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utomobil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22.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ujn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41346E17" w14:textId="5194AD45" w:rsidR="000C293A" w:rsidRPr="000C293A" w:rsidRDefault="000C293A" w:rsidP="000C293A">
                      <w:pPr>
                        <w:pStyle w:val="NormalWeb"/>
                        <w:spacing w:before="0" w:beforeAutospacing="0" w:after="0" w:afterAutospacing="0"/>
                        <w:ind w:left="72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5B599BCF" w14:textId="77777777" w:rsidR="000C293A" w:rsidRPr="000C293A" w:rsidRDefault="000C293A" w:rsidP="000C293A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UROPSKI</w:t>
                      </w:r>
                      <w:r w:rsidRPr="000C293A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TJEDAN</w:t>
                      </w:r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MOBILNOSTI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tvoren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je za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ve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pćine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radove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u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uropi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šire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.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egistracij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je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besplatn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ostupn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nogim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jezicim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. Svi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esursi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ostupni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u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zravno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web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tranici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ampanje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u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azličitim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formatim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vim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lužbenim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jezicim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EU.</w:t>
                      </w:r>
                    </w:p>
                    <w:p w14:paraId="17BB47BE" w14:textId="77777777" w:rsidR="000C293A" w:rsidRPr="000C293A" w:rsidRDefault="000C293A" w:rsidP="000C293A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iše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formacij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: </w:t>
                      </w:r>
                      <w:hyperlink r:id="rId11" w:tgtFrame="_new" w:history="1">
                        <w:r w:rsidRPr="000C293A">
                          <w:rPr>
                            <w:rStyle w:val="Hyperlink"/>
                            <w:rFonts w:ascii="Arial" w:hAnsi="Arial" w:cs="Arial"/>
                            <w:color w:val="DDD9C3" w:themeColor="background2" w:themeShade="E6"/>
                            <w:kern w:val="24"/>
                            <w:lang w:val="en-BE"/>
                          </w:rPr>
                          <w:t>https://mobilityweek.eu/home/</w:t>
                        </w:r>
                      </w:hyperlink>
                    </w:p>
                    <w:p w14:paraId="06BBFAF3" w14:textId="77777777" w:rsidR="000C293A" w:rsidRDefault="000C293A" w:rsidP="000C293A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egistracij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: </w:t>
                      </w:r>
                      <w:hyperlink r:id="rId12" w:tgtFrame="_new" w:history="1">
                        <w:r w:rsidRPr="000C293A">
                          <w:rPr>
                            <w:rStyle w:val="Hyperlink"/>
                            <w:rFonts w:ascii="Arial" w:hAnsi="Arial" w:cs="Arial"/>
                            <w:color w:val="DDD9C3" w:themeColor="background2" w:themeShade="E6"/>
                            <w:kern w:val="24"/>
                            <w:lang w:val="en-BE"/>
                          </w:rPr>
                          <w:t>https://registration.mobilityweek.eu/login.php</w:t>
                        </w:r>
                      </w:hyperlink>
                      <w:r w:rsidRPr="000C293A">
                        <w:rPr>
                          <w:rFonts w:ascii="Arial" w:hAnsi="Arial" w:cs="Arial"/>
                          <w:color w:val="DDD9C3" w:themeColor="background2" w:themeShade="E6"/>
                          <w:kern w:val="24"/>
                          <w:lang w:val="en-BE"/>
                        </w:rPr>
                        <w:t>?</w:t>
                      </w:r>
                    </w:p>
                    <w:p w14:paraId="4A9DBF05" w14:textId="77777777" w:rsidR="000C293A" w:rsidRPr="000C293A" w:rsidRDefault="000C293A" w:rsidP="000C293A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7496F538" w14:textId="6A3F3CA6" w:rsidR="000C293A" w:rsidRDefault="000C293A" w:rsidP="000C293A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ajništvo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ampanje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toji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Vam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aspolaganju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za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v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itanja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edoumice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: </w:t>
                      </w:r>
                      <w:hyperlink r:id="rId13" w:history="1">
                        <w:r w:rsidRPr="000C293A">
                          <w:rPr>
                            <w:rStyle w:val="Hyperlink"/>
                            <w:rFonts w:ascii="Arial" w:hAnsi="Arial" w:cs="Arial"/>
                            <w:color w:val="DDD9C3" w:themeColor="background2" w:themeShade="E6"/>
                            <w:kern w:val="24"/>
                            <w:lang w:val="en-BE"/>
                          </w:rPr>
                          <w:t>info@mobilityweek.eu</w:t>
                        </w:r>
                      </w:hyperlink>
                      <w:r w:rsidRPr="000C293A">
                        <w:rPr>
                          <w:rFonts w:ascii="Arial" w:hAnsi="Arial" w:cs="Arial"/>
                          <w:color w:val="DDD9C3" w:themeColor="background2" w:themeShade="E6"/>
                          <w:kern w:val="24"/>
                          <w:lang w:val="en-BE"/>
                        </w:rPr>
                        <w:t>.</w:t>
                      </w:r>
                    </w:p>
                    <w:p w14:paraId="7F6E58ED" w14:textId="77777777" w:rsidR="000C293A" w:rsidRPr="000C293A" w:rsidRDefault="000C293A" w:rsidP="000C293A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5E4A6758" w14:textId="77777777" w:rsidR="000C293A" w:rsidRDefault="000C293A" w:rsidP="000C293A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Zahvaljujem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Vam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što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azmatrate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j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zahtjev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5F4C81FA" w14:textId="77777777" w:rsidR="000C293A" w:rsidRPr="000C293A" w:rsidRDefault="000C293A" w:rsidP="000C293A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676B7A80" w14:textId="77777777" w:rsidR="000C293A" w:rsidRPr="000C293A" w:rsidRDefault="000C293A" w:rsidP="000C293A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rdačan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ozdrav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,</w:t>
                      </w:r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br/>
                        <w:t>[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nesite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voje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me</w:t>
                      </w:r>
                      <w:proofErr w:type="spellEnd"/>
                      <w:r w:rsidRPr="000C293A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]</w:t>
                      </w:r>
                    </w:p>
                    <w:p w14:paraId="561B7736" w14:textId="77777777" w:rsidR="00030D6B" w:rsidRDefault="00030D6B" w:rsidP="00BB5280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</w:rPr>
                      </w:pPr>
                    </w:p>
                    <w:p w14:paraId="38C0D5B1" w14:textId="77777777" w:rsidR="00BB5280" w:rsidRDefault="00BB5280" w:rsidP="00BB5280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</w:p>
                    <w:p w14:paraId="58D2C230" w14:textId="77777777" w:rsidR="00BB5280" w:rsidRDefault="00BB5280" w:rsidP="00BB5280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</w:p>
                    <w:p w14:paraId="287091F1" w14:textId="77777777" w:rsidR="00BB5280" w:rsidRPr="007E04F1" w:rsidRDefault="00BB5280" w:rsidP="00BB5280">
                      <w:pPr>
                        <w:pStyle w:val="NormalWeb"/>
                        <w:spacing w:before="0" w:beforeAutospacing="0" w:after="0" w:afterAutospacing="0"/>
                        <w:rPr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A77510">
        <w:rPr>
          <w:noProof/>
          <w:lang w:val="hr-HR" w:eastAsia="hr-HR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164ABD1" wp14:editId="6D780466">
                <wp:simplePos x="0" y="0"/>
                <wp:positionH relativeFrom="margin">
                  <wp:posOffset>-548507</wp:posOffset>
                </wp:positionH>
                <wp:positionV relativeFrom="paragraph">
                  <wp:posOffset>7276641</wp:posOffset>
                </wp:positionV>
                <wp:extent cx="6503035" cy="1307273"/>
                <wp:effectExtent l="0" t="0" r="0" b="7620"/>
                <wp:wrapNone/>
                <wp:docPr id="12" name="Tekstni okvi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3035" cy="130727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64ABF4" w14:textId="7BCC5209" w:rsidR="00CA7953" w:rsidRDefault="006C7063" w:rsidP="00A77510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</w:pPr>
                            <w:proofErr w:type="spellStart"/>
                            <w:r w:rsidRPr="00A77510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Pobrinimo</w:t>
                            </w:r>
                            <w:proofErr w:type="spellEnd"/>
                            <w:r w:rsidRPr="00A77510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se da se [</w:t>
                            </w:r>
                            <w:proofErr w:type="spellStart"/>
                            <w:r w:rsidRPr="00A77510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upišite</w:t>
                            </w:r>
                            <w:proofErr w:type="spellEnd"/>
                            <w:r w:rsidRPr="00A77510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Pr="00A77510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naziv</w:t>
                            </w:r>
                            <w:proofErr w:type="spellEnd"/>
                            <w:r w:rsidRPr="00A77510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Pr="00A77510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svoje</w:t>
                            </w:r>
                            <w:proofErr w:type="spellEnd"/>
                            <w:r w:rsidRPr="00A77510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Pr="00A77510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općine</w:t>
                            </w:r>
                            <w:proofErr w:type="spellEnd"/>
                            <w:r w:rsidRPr="00A77510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/grada] </w:t>
                            </w:r>
                            <w:proofErr w:type="spellStart"/>
                            <w:r w:rsidRPr="00A77510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uključi</w:t>
                            </w:r>
                            <w:proofErr w:type="spellEnd"/>
                            <w:r w:rsidRPr="00A77510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u </w:t>
                            </w:r>
                            <w:r w:rsidRPr="00A77510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EUROPSKI</w:t>
                            </w:r>
                            <w:r w:rsidRPr="00A77510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TJEDAN</w:t>
                            </w:r>
                            <w:r w:rsidRPr="00A77510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MOBILNOSTI</w:t>
                            </w:r>
                            <w:r w:rsidRPr="00A77510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2025.!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64ABD1" id="_x0000_t202" coordsize="21600,21600" o:spt="202" path="m,l,21600r21600,l21600,xe">
                <v:stroke joinstyle="miter"/>
                <v:path gradientshapeok="t" o:connecttype="rect"/>
              </v:shapetype>
              <v:shape id="Tekstni okvir 2" o:spid="_x0000_s1027" type="#_x0000_t202" style="position:absolute;left:0;text-align:left;margin-left:-43.2pt;margin-top:572.95pt;width:512.05pt;height:102.95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" fillcolor="white [3212]" stroked="f" strokeweight=".5pt">
                <v:textbox>
                  <w:txbxContent>
                    <w:p w14:paraId="0164ABF4" w14:textId="7BCC5209" w:rsidR="00CA7953" w:rsidRDefault="006C7063" w:rsidP="00A77510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kern w:val="24"/>
                        </w:rPr>
                      </w:pPr>
                      <w:proofErr w:type="spellStart"/>
                      <w:r w:rsidRPr="00A77510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Pobrinimo</w:t>
                      </w:r>
                      <w:proofErr w:type="spellEnd"/>
                      <w:r w:rsidRPr="00A77510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se da se [</w:t>
                      </w:r>
                      <w:proofErr w:type="spellStart"/>
                      <w:r w:rsidRPr="00A77510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upišite</w:t>
                      </w:r>
                      <w:proofErr w:type="spellEnd"/>
                      <w:r w:rsidRPr="00A77510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Pr="00A77510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naziv</w:t>
                      </w:r>
                      <w:proofErr w:type="spellEnd"/>
                      <w:r w:rsidRPr="00A77510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Pr="00A77510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svoje</w:t>
                      </w:r>
                      <w:proofErr w:type="spellEnd"/>
                      <w:r w:rsidRPr="00A77510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Pr="00A77510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općine</w:t>
                      </w:r>
                      <w:proofErr w:type="spellEnd"/>
                      <w:r w:rsidRPr="00A77510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/grada] </w:t>
                      </w:r>
                      <w:proofErr w:type="spellStart"/>
                      <w:r w:rsidRPr="00A77510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uključi</w:t>
                      </w:r>
                      <w:proofErr w:type="spellEnd"/>
                      <w:r w:rsidRPr="00A77510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u </w:t>
                      </w:r>
                      <w:r w:rsidRPr="00A77510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52"/>
                          <w:szCs w:val="52"/>
                        </w:rPr>
                        <w:t>EUROPSKI</w:t>
                      </w:r>
                      <w:r w:rsidRPr="00A77510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TJEDAN</w:t>
                      </w:r>
                      <w:r w:rsidRPr="00A77510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52"/>
                          <w:szCs w:val="52"/>
                        </w:rPr>
                        <w:t>MOBILNOSTI</w:t>
                      </w:r>
                      <w:r w:rsidRPr="00A77510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2025.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C2836">
        <w:rPr>
          <w:noProof/>
        </w:rPr>
        <w:drawing>
          <wp:anchor distT="0" distB="0" distL="114300" distR="114300" simplePos="0" relativeHeight="251704320" behindDoc="0" locked="0" layoutInCell="1" allowOverlap="1" wp14:anchorId="7C22BAD9" wp14:editId="2875F144">
            <wp:simplePos x="0" y="0"/>
            <wp:positionH relativeFrom="column">
              <wp:posOffset>-754705</wp:posOffset>
            </wp:positionH>
            <wp:positionV relativeFrom="paragraph">
              <wp:posOffset>-722630</wp:posOffset>
            </wp:positionV>
            <wp:extent cx="1879600" cy="1879600"/>
            <wp:effectExtent l="0" t="0" r="0" b="6350"/>
            <wp:wrapNone/>
            <wp:docPr id="1995863935" name="Picture 14" descr="European Mobility Week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uropean Mobility Week 202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C2836">
        <w:rPr>
          <w:noProof/>
          <w:color w:val="164194"/>
          <w:lang w:val="hr-HR" w:eastAsia="hr-HR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268C3634" wp14:editId="2C45F1DE">
                <wp:simplePos x="0" y="0"/>
                <wp:positionH relativeFrom="column">
                  <wp:posOffset>952648</wp:posOffset>
                </wp:positionH>
                <wp:positionV relativeFrom="paragraph">
                  <wp:posOffset>277510</wp:posOffset>
                </wp:positionV>
                <wp:extent cx="2486025" cy="492125"/>
                <wp:effectExtent l="0" t="0" r="0" b="0"/>
                <wp:wrapNone/>
                <wp:docPr id="20" name="Tekstni okvi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E789057" w14:textId="4E51B46B" w:rsidR="00CA7953" w:rsidRPr="00836508" w:rsidRDefault="00953BEB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40"/>
                                <w:szCs w:val="48"/>
                              </w:rPr>
                            </w:pPr>
                            <w:r w:rsidRPr="00836508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>16.</w:t>
                            </w:r>
                            <w:r w:rsidR="00B4453B" w:rsidRPr="00836508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>-22. RUJNA 202</w:t>
                            </w:r>
                            <w:r w:rsidR="00DC5959" w:rsidRPr="00836508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>5</w:t>
                            </w:r>
                            <w:r w:rsidR="00B4453B" w:rsidRPr="00836508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>.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8C3634" id="Tekstni okvir 4" o:spid="_x0000_s1028" type="#_x0000_t202" style="position:absolute;left:0;text-align:left;margin-left:75pt;margin-top:21.85pt;width:195.75pt;height:38.75pt;z-index:2516439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" filled="f" stroked="f">
                <v:textbox style="mso-fit-shape-to-text:t">
                  <w:txbxContent>
                    <w:p w14:paraId="2E789057" w14:textId="4E51B46B" w:rsidR="00CA7953" w:rsidRPr="00836508" w:rsidRDefault="00953BEB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color w:val="FFFFFF" w:themeColor="background1"/>
                          <w:sz w:val="40"/>
                          <w:szCs w:val="48"/>
                        </w:rPr>
                      </w:pPr>
                      <w:r w:rsidRPr="00836508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>16.</w:t>
                      </w:r>
                      <w:r w:rsidR="00B4453B" w:rsidRPr="00836508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>-22. RUJNA 202</w:t>
                      </w:r>
                      <w:r w:rsidR="00DC5959" w:rsidRPr="00836508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>5</w:t>
                      </w:r>
                      <w:r w:rsidR="00B4453B" w:rsidRPr="00836508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5C2836" w:rsidRPr="00404C26">
        <w:rPr>
          <w:noProof/>
        </w:rPr>
        <w:drawing>
          <wp:anchor distT="0" distB="0" distL="114300" distR="114300" simplePos="0" relativeHeight="251700224" behindDoc="0" locked="0" layoutInCell="1" allowOverlap="1" wp14:anchorId="64A63923" wp14:editId="15CE34BE">
            <wp:simplePos x="0" y="0"/>
            <wp:positionH relativeFrom="column">
              <wp:posOffset>1045210</wp:posOffset>
            </wp:positionH>
            <wp:positionV relativeFrom="paragraph">
              <wp:posOffset>-105883</wp:posOffset>
            </wp:positionV>
            <wp:extent cx="5222004" cy="312300"/>
            <wp:effectExtent l="0" t="0" r="0" b="0"/>
            <wp:wrapNone/>
            <wp:docPr id="2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C3A2BBB2-86DF-4E99-8195-5B5E6A5C7DF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C3A2BBB2-86DF-4E99-8195-5B5E6A5C7DF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2004" cy="312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47A8">
        <w:rPr>
          <w:noProof/>
          <w:lang w:val="hr-HR" w:eastAsia="hr-HR"/>
        </w:rPr>
        <w:drawing>
          <wp:anchor distT="0" distB="0" distL="114300" distR="114300" simplePos="0" relativeHeight="251694080" behindDoc="0" locked="0" layoutInCell="1" allowOverlap="1" wp14:anchorId="0164ABEB" wp14:editId="6190AB9A">
            <wp:simplePos x="0" y="0"/>
            <wp:positionH relativeFrom="column">
              <wp:posOffset>5098164</wp:posOffset>
            </wp:positionH>
            <wp:positionV relativeFrom="paragraph">
              <wp:posOffset>9034780</wp:posOffset>
            </wp:positionV>
            <wp:extent cx="724535" cy="491490"/>
            <wp:effectExtent l="0" t="0" r="0" b="3810"/>
            <wp:wrapNone/>
            <wp:docPr id="10" name="Slika 10." descr="C:\Users\jcab\AppData\Local\Microsoft\Windows\INetCache\Content.Word\EMW EU Embl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6." descr="C:\Users\jcab\AppData\Local\Microsoft\Windows\INetCache\Content.Word\EMW EU Emblem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535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47A8">
        <w:rPr>
          <w:noProof/>
          <w:color w:val="164194"/>
          <w:lang w:val="hr-HR" w:eastAsia="hr-HR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9D948F3" wp14:editId="3D47AFD7">
                <wp:simplePos x="0" y="0"/>
                <wp:positionH relativeFrom="column">
                  <wp:posOffset>444943</wp:posOffset>
                </wp:positionH>
                <wp:positionV relativeFrom="paragraph">
                  <wp:posOffset>9000697</wp:posOffset>
                </wp:positionV>
                <wp:extent cx="2486025" cy="492125"/>
                <wp:effectExtent l="0" t="0" r="0" b="0"/>
                <wp:wrapNone/>
                <wp:docPr id="6" name="Tekstni okvi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E11583" w14:textId="0757E349" w:rsidR="00CA7953" w:rsidRDefault="00182B1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2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</w:rPr>
                              <w:t>Kombiniraj</w:t>
                            </w:r>
                            <w:r w:rsidR="00B4453B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</w:rPr>
                              <w:t xml:space="preserve"> i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</w:rPr>
                              <w:t>kreći</w:t>
                            </w:r>
                            <w:r w:rsidR="00B4453B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</w:rPr>
                              <w:t xml:space="preserve"> se!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D948F3" id="_x0000_s1029" type="#_x0000_t202" style="position:absolute;left:0;text-align:left;margin-left:35.05pt;margin-top:708.7pt;width:195.75pt;height:38.75pt;z-index:2516961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" filled="f" stroked="f">
                <v:textbox style="mso-fit-shape-to-text:t">
                  <w:txbxContent>
                    <w:p w14:paraId="58E11583" w14:textId="0757E349" w:rsidR="00CA7953" w:rsidRDefault="00182B1B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sz w:val="32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</w:rPr>
                        <w:t>Kombiniraj</w:t>
                      </w:r>
                      <w:r w:rsidR="00B4453B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</w:rPr>
                        <w:t xml:space="preserve"> i </w:t>
                      </w:r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</w:rPr>
                        <w:t>kreći</w:t>
                      </w:r>
                      <w:r w:rsidR="00B4453B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</w:rPr>
                        <w:t xml:space="preserve"> se!</w:t>
                      </w:r>
                    </w:p>
                  </w:txbxContent>
                </v:textbox>
              </v:shape>
            </w:pict>
          </mc:Fallback>
        </mc:AlternateContent>
      </w:r>
      <w:r w:rsidR="009F47A8">
        <w:rPr>
          <w:noProof/>
        </w:rPr>
        <w:drawing>
          <wp:anchor distT="0" distB="0" distL="114300" distR="114300" simplePos="0" relativeHeight="251702272" behindDoc="0" locked="0" layoutInCell="1" allowOverlap="1" wp14:anchorId="2B1F2BDA" wp14:editId="55CABDE3">
            <wp:simplePos x="0" y="0"/>
            <wp:positionH relativeFrom="column">
              <wp:posOffset>-361507</wp:posOffset>
            </wp:positionH>
            <wp:positionV relativeFrom="paragraph">
              <wp:posOffset>8708006</wp:posOffset>
            </wp:positionV>
            <wp:extent cx="844550" cy="845146"/>
            <wp:effectExtent l="0" t="0" r="0" b="0"/>
            <wp:wrapNone/>
            <wp:docPr id="135958253" name="Picture 1" descr="A picture containing circle, text, graphics, graphic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444749" name="Picture 1" descr="A picture containing circle, text, graphics, graphic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4550" cy="845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CA795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71626E"/>
    <w:multiLevelType w:val="multilevel"/>
    <w:tmpl w:val="B66611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18961B5"/>
    <w:multiLevelType w:val="hybridMultilevel"/>
    <w:tmpl w:val="45CE3F1C"/>
    <w:lvl w:ilvl="0" w:tplc="48E85918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sz w:val="24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A67FFB"/>
    <w:multiLevelType w:val="multilevel"/>
    <w:tmpl w:val="3A764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5D66AE4"/>
    <w:multiLevelType w:val="hybridMultilevel"/>
    <w:tmpl w:val="0CF8D918"/>
    <w:lvl w:ilvl="0" w:tplc="446068E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1609321">
    <w:abstractNumId w:val="1"/>
  </w:num>
  <w:num w:numId="2" w16cid:durableId="1583686969">
    <w:abstractNumId w:val="3"/>
  </w:num>
  <w:num w:numId="3" w16cid:durableId="351227180">
    <w:abstractNumId w:val="0"/>
  </w:num>
  <w:num w:numId="4" w16cid:durableId="5507008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zI0MjAzMjY3MTJS0lEKTi0uzszPAykwqQUA+zz+ACwAAAA="/>
  </w:docVars>
  <w:rsids>
    <w:rsidRoot w:val="001F3329"/>
    <w:rsid w:val="000134A5"/>
    <w:rsid w:val="000257F1"/>
    <w:rsid w:val="00030D6B"/>
    <w:rsid w:val="000503E6"/>
    <w:rsid w:val="00062D23"/>
    <w:rsid w:val="00064E72"/>
    <w:rsid w:val="00065D28"/>
    <w:rsid w:val="00080CC3"/>
    <w:rsid w:val="000A15CD"/>
    <w:rsid w:val="000A43FF"/>
    <w:rsid w:val="000C0852"/>
    <w:rsid w:val="000C293A"/>
    <w:rsid w:val="000E4C0E"/>
    <w:rsid w:val="00175A62"/>
    <w:rsid w:val="00182B1B"/>
    <w:rsid w:val="001A400A"/>
    <w:rsid w:val="001B2734"/>
    <w:rsid w:val="001C4A25"/>
    <w:rsid w:val="001C60D5"/>
    <w:rsid w:val="001C69B7"/>
    <w:rsid w:val="001E1434"/>
    <w:rsid w:val="001F3329"/>
    <w:rsid w:val="002201A1"/>
    <w:rsid w:val="0022049E"/>
    <w:rsid w:val="002554E7"/>
    <w:rsid w:val="002703F3"/>
    <w:rsid w:val="002C696A"/>
    <w:rsid w:val="002D0FB1"/>
    <w:rsid w:val="002E4B25"/>
    <w:rsid w:val="003249F3"/>
    <w:rsid w:val="00357566"/>
    <w:rsid w:val="00366AC4"/>
    <w:rsid w:val="00375ED1"/>
    <w:rsid w:val="003950CA"/>
    <w:rsid w:val="003A2FA2"/>
    <w:rsid w:val="003A7094"/>
    <w:rsid w:val="003B012D"/>
    <w:rsid w:val="003B0965"/>
    <w:rsid w:val="003B1A30"/>
    <w:rsid w:val="003B288D"/>
    <w:rsid w:val="003D41BF"/>
    <w:rsid w:val="003F3306"/>
    <w:rsid w:val="004016F5"/>
    <w:rsid w:val="00404C26"/>
    <w:rsid w:val="0041430C"/>
    <w:rsid w:val="00437333"/>
    <w:rsid w:val="00442B8C"/>
    <w:rsid w:val="00485CBE"/>
    <w:rsid w:val="004A279C"/>
    <w:rsid w:val="004B6786"/>
    <w:rsid w:val="004F2F45"/>
    <w:rsid w:val="005061F2"/>
    <w:rsid w:val="0051100C"/>
    <w:rsid w:val="00511044"/>
    <w:rsid w:val="00517BD6"/>
    <w:rsid w:val="00560FDC"/>
    <w:rsid w:val="005A13EB"/>
    <w:rsid w:val="005A4B51"/>
    <w:rsid w:val="005C2836"/>
    <w:rsid w:val="005C2D8D"/>
    <w:rsid w:val="005C7E02"/>
    <w:rsid w:val="005E26DE"/>
    <w:rsid w:val="005E68DE"/>
    <w:rsid w:val="005F519F"/>
    <w:rsid w:val="006124FF"/>
    <w:rsid w:val="006138C2"/>
    <w:rsid w:val="00623705"/>
    <w:rsid w:val="006414C0"/>
    <w:rsid w:val="006440FD"/>
    <w:rsid w:val="00683039"/>
    <w:rsid w:val="00695540"/>
    <w:rsid w:val="006C7063"/>
    <w:rsid w:val="00757556"/>
    <w:rsid w:val="0075777B"/>
    <w:rsid w:val="0076449D"/>
    <w:rsid w:val="007700FF"/>
    <w:rsid w:val="007C0A86"/>
    <w:rsid w:val="007F2CED"/>
    <w:rsid w:val="008061B8"/>
    <w:rsid w:val="00836508"/>
    <w:rsid w:val="00850FD0"/>
    <w:rsid w:val="00855FCF"/>
    <w:rsid w:val="00862788"/>
    <w:rsid w:val="00874DA0"/>
    <w:rsid w:val="00896E57"/>
    <w:rsid w:val="008A119A"/>
    <w:rsid w:val="008B2F8C"/>
    <w:rsid w:val="008D7C34"/>
    <w:rsid w:val="00937FB3"/>
    <w:rsid w:val="00953BEB"/>
    <w:rsid w:val="009C77C0"/>
    <w:rsid w:val="009F47A8"/>
    <w:rsid w:val="00A26291"/>
    <w:rsid w:val="00A459DA"/>
    <w:rsid w:val="00A77510"/>
    <w:rsid w:val="00A91259"/>
    <w:rsid w:val="00A93729"/>
    <w:rsid w:val="00AB7ACE"/>
    <w:rsid w:val="00AC189C"/>
    <w:rsid w:val="00AD74C2"/>
    <w:rsid w:val="00AD7B9F"/>
    <w:rsid w:val="00B0156E"/>
    <w:rsid w:val="00B01717"/>
    <w:rsid w:val="00B26F89"/>
    <w:rsid w:val="00B374E8"/>
    <w:rsid w:val="00B43F35"/>
    <w:rsid w:val="00B4453B"/>
    <w:rsid w:val="00B4739C"/>
    <w:rsid w:val="00B477E9"/>
    <w:rsid w:val="00BA37FD"/>
    <w:rsid w:val="00BB5280"/>
    <w:rsid w:val="00BE1492"/>
    <w:rsid w:val="00BF17EF"/>
    <w:rsid w:val="00C13D29"/>
    <w:rsid w:val="00C31327"/>
    <w:rsid w:val="00C317D3"/>
    <w:rsid w:val="00C371B9"/>
    <w:rsid w:val="00C8418E"/>
    <w:rsid w:val="00C93F06"/>
    <w:rsid w:val="00CA7953"/>
    <w:rsid w:val="00D47820"/>
    <w:rsid w:val="00D72254"/>
    <w:rsid w:val="00DA5088"/>
    <w:rsid w:val="00DC5959"/>
    <w:rsid w:val="00DD3CD5"/>
    <w:rsid w:val="00E00BB3"/>
    <w:rsid w:val="00E453D7"/>
    <w:rsid w:val="00E66FB2"/>
    <w:rsid w:val="00E71C46"/>
    <w:rsid w:val="00E754BA"/>
    <w:rsid w:val="00ED657B"/>
    <w:rsid w:val="00EF2C94"/>
    <w:rsid w:val="00F1212D"/>
    <w:rsid w:val="00F16838"/>
    <w:rsid w:val="00F32FF0"/>
    <w:rsid w:val="00F7270B"/>
    <w:rsid w:val="00FA6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ed6b67,#4ea0d4"/>
    </o:shapedefaults>
    <o:shapelayout v:ext="edit">
      <o:idmap v:ext="edit" data="1"/>
    </o:shapelayout>
  </w:shapeDefaults>
  <w:decimalSymbol w:val=","/>
  <w:listSeparator w:val=","/>
  <w14:docId w14:val="0164ABCE"/>
  <w15:docId w15:val="{221CC435-0441-4D4A-99C4-DC906FE84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4C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1104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hr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E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ED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B528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29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268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59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bilityweek.eu/home/" TargetMode="External"/><Relationship Id="rId13" Type="http://schemas.openxmlformats.org/officeDocument/2006/relationships/hyperlink" Target="mailto:info@mobilityweek.e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registration.mobilityweek.eu/login.php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obilityweek.eu/home/" TargetMode="Externa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10" Type="http://schemas.openxmlformats.org/officeDocument/2006/relationships/hyperlink" Target="mailto:info@mobilityweek.eu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hyperlink" Target="https://registration.mobilityweek.eu/login.php" TargetMode="Externa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125f1-d776-4a0c-b4f4-58d3ef681171" xsi:nil="true"/>
    <lcf76f155ced4ddcb4097134ff3c332f xmlns="69a372c9-d1f1-4bc3-be0c-6ca127baad24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FE43873E7BB14E848DB94CE8E3D51F" ma:contentTypeVersion="19" ma:contentTypeDescription="Create a new document." ma:contentTypeScope="" ma:versionID="580f22256a832ef96710119e211b79a5">
  <xsd:schema xmlns:xsd="http://www.w3.org/2001/XMLSchema" xmlns:xs="http://www.w3.org/2001/XMLSchema" xmlns:p="http://schemas.microsoft.com/office/2006/metadata/properties" xmlns:ns2="69a372c9-d1f1-4bc3-be0c-6ca127baad24" xmlns:ns3="1c6125f1-d776-4a0c-b4f4-58d3ef681171" targetNamespace="http://schemas.microsoft.com/office/2006/metadata/properties" ma:root="true" ma:fieldsID="1a08453e40dde56c23ea59f7f0efe80d" ns2:_="" ns3:_="">
    <xsd:import namespace="69a372c9-d1f1-4bc3-be0c-6ca127baad24"/>
    <xsd:import namespace="1c6125f1-d776-4a0c-b4f4-58d3ef6811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a372c9-d1f1-4bc3-be0c-6ca127baa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f449dd-4976-4e8a-8b91-70ac217058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125f1-d776-4a0c-b4f4-58d3ef68117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29036d-29ca-41db-98c7-158483f10045}" ma:internalName="TaxCatchAll" ma:showField="CatchAllData" ma:web="1c6125f1-d776-4a0c-b4f4-58d3ef6811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E73B052-873A-4662-849E-D61F926646DF}">
  <ds:schemaRefs>
    <ds:schemaRef ds:uri="http://schemas.microsoft.com/office/2006/metadata/properties"/>
    <ds:schemaRef ds:uri="http://schemas.microsoft.com/office/infopath/2007/PartnerControls"/>
    <ds:schemaRef ds:uri="1c6125f1-d776-4a0c-b4f4-58d3ef681171"/>
    <ds:schemaRef ds:uri="69a372c9-d1f1-4bc3-be0c-6ca127baad24"/>
  </ds:schemaRefs>
</ds:datastoreItem>
</file>

<file path=customXml/itemProps2.xml><?xml version="1.0" encoding="utf-8"?>
<ds:datastoreItem xmlns:ds="http://schemas.openxmlformats.org/officeDocument/2006/customXml" ds:itemID="{CF324771-0DAB-4FE3-8751-D9CEFDC52C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a372c9-d1f1-4bc3-be0c-6ca127baad24"/>
    <ds:schemaRef ds:uri="1c6125f1-d776-4a0c-b4f4-58d3ef6811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906BA7-61AE-4B4E-9B04-D96E0CC4895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</Words>
  <Characters>8</Characters>
  <Application>Microsoft Office Word</Application>
  <DocSecurity>0</DocSecurity>
  <Lines>1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Antonio Caballero</dc:creator>
  <cp:keywords/>
  <dc:description/>
  <cp:lastModifiedBy>Thomas Mourey</cp:lastModifiedBy>
  <cp:revision>21</cp:revision>
  <cp:lastPrinted>2022-05-02T13:41:00Z</cp:lastPrinted>
  <dcterms:created xsi:type="dcterms:W3CDTF">2022-07-27T10:20:00Z</dcterms:created>
  <dcterms:modified xsi:type="dcterms:W3CDTF">2025-07-24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E43873E7BB14E848DB94CE8E3D51F</vt:lpwstr>
  </property>
  <property fmtid="{D5CDD505-2E9C-101B-9397-08002B2CF9AE}" pid="3" name="MediaServiceImageTags">
    <vt:lpwstr/>
  </property>
</Properties>
</file>